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7369D4" w14:textId="77777777" w:rsidR="00792D7B" w:rsidRDefault="00792D7B" w:rsidP="00792D7B">
      <w:pPr>
        <w:jc w:val="center"/>
      </w:pPr>
      <w:r>
        <w:rPr>
          <w:noProof/>
        </w:rPr>
        <w:drawing>
          <wp:inline distT="0" distB="0" distL="0" distR="0" wp14:anchorId="37869F36" wp14:editId="4296A3D3">
            <wp:extent cx="5943600" cy="1414780"/>
            <wp:effectExtent l="0" t="0" r="0" b="0"/>
            <wp:docPr id="360364764" name="Picture 1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64764" name="Picture 1" descr="A blue text on a black backgroun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FB9BD" w14:textId="77777777" w:rsidR="00792D7B" w:rsidRDefault="00792D7B" w:rsidP="00792D7B"/>
    <w:p w14:paraId="0B757732" w14:textId="77777777" w:rsidR="00792D7B" w:rsidRPr="009D15CB" w:rsidRDefault="00792D7B" w:rsidP="00792D7B">
      <w:pPr>
        <w:jc w:val="center"/>
        <w:rPr>
          <w:b/>
          <w:bCs/>
          <w:sz w:val="32"/>
          <w:szCs w:val="32"/>
        </w:rPr>
      </w:pPr>
      <w:r w:rsidRPr="009D15CB">
        <w:rPr>
          <w:b/>
          <w:bCs/>
          <w:sz w:val="40"/>
          <w:szCs w:val="40"/>
        </w:rPr>
        <w:t>Online Certifications and Training for Business Skills</w:t>
      </w:r>
    </w:p>
    <w:p w14:paraId="346A67C5" w14:textId="77777777" w:rsidR="00792D7B" w:rsidRDefault="00792D7B" w:rsidP="00792D7B">
      <w:pPr>
        <w:jc w:val="center"/>
        <w:rPr>
          <w:sz w:val="32"/>
          <w:szCs w:val="32"/>
        </w:rPr>
      </w:pPr>
    </w:p>
    <w:p w14:paraId="711BC9A7" w14:textId="77777777" w:rsidR="00792D7B" w:rsidRDefault="00792D7B" w:rsidP="00792D7B">
      <w:pPr>
        <w:rPr>
          <w:sz w:val="32"/>
          <w:szCs w:val="32"/>
        </w:rPr>
      </w:pPr>
      <w:r>
        <w:rPr>
          <w:sz w:val="32"/>
          <w:szCs w:val="32"/>
        </w:rPr>
        <w:t xml:space="preserve">FREE Certifications for </w:t>
      </w:r>
      <w:r w:rsidRPr="00381A6A">
        <w:rPr>
          <w:sz w:val="32"/>
          <w:szCs w:val="32"/>
          <w:u w:val="single"/>
        </w:rPr>
        <w:t>you</w:t>
      </w:r>
      <w:r>
        <w:rPr>
          <w:sz w:val="32"/>
          <w:szCs w:val="32"/>
        </w:rPr>
        <w:t xml:space="preserve"> or your </w:t>
      </w:r>
      <w:r w:rsidRPr="00381A6A">
        <w:rPr>
          <w:sz w:val="32"/>
          <w:szCs w:val="32"/>
          <w:u w:val="single"/>
        </w:rPr>
        <w:t>employees</w:t>
      </w:r>
      <w:r>
        <w:rPr>
          <w:sz w:val="32"/>
          <w:szCs w:val="32"/>
        </w:rPr>
        <w:t>!</w:t>
      </w:r>
    </w:p>
    <w:p w14:paraId="52140ABF" w14:textId="77777777" w:rsidR="00792D7B" w:rsidRDefault="00792D7B" w:rsidP="00792D7B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8" w:history="1">
        <w:r w:rsidRPr="009D15CB">
          <w:rPr>
            <w:rStyle w:val="Hyperlink"/>
            <w:sz w:val="32"/>
            <w:szCs w:val="32"/>
          </w:rPr>
          <w:t>Lean Six Sigma White Belt Certification</w:t>
        </w:r>
      </w:hyperlink>
    </w:p>
    <w:p w14:paraId="65ED1D9F" w14:textId="77777777" w:rsidR="00792D7B" w:rsidRDefault="00792D7B" w:rsidP="00792D7B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9" w:history="1">
        <w:r w:rsidRPr="009D15CB">
          <w:rPr>
            <w:rStyle w:val="Hyperlink"/>
            <w:sz w:val="32"/>
            <w:szCs w:val="32"/>
          </w:rPr>
          <w:t>Project Management Essentials Certification</w:t>
        </w:r>
      </w:hyperlink>
    </w:p>
    <w:p w14:paraId="54964D9A" w14:textId="77777777" w:rsidR="00792D7B" w:rsidRDefault="00792D7B" w:rsidP="00792D7B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10" w:history="1">
        <w:r w:rsidRPr="009D15CB">
          <w:rPr>
            <w:rStyle w:val="Hyperlink"/>
            <w:sz w:val="32"/>
            <w:szCs w:val="32"/>
          </w:rPr>
          <w:t>Business Management Essentials Certification</w:t>
        </w:r>
      </w:hyperlink>
    </w:p>
    <w:p w14:paraId="252BFBEB" w14:textId="77777777" w:rsidR="00792D7B" w:rsidRDefault="00792D7B" w:rsidP="00792D7B">
      <w:pPr>
        <w:pStyle w:val="ListParagraph"/>
        <w:numPr>
          <w:ilvl w:val="0"/>
          <w:numId w:val="1"/>
        </w:numPr>
        <w:rPr>
          <w:sz w:val="32"/>
          <w:szCs w:val="32"/>
        </w:rPr>
      </w:pPr>
      <w:hyperlink r:id="rId11" w:history="1">
        <w:r w:rsidRPr="009D15CB">
          <w:rPr>
            <w:rStyle w:val="Hyperlink"/>
            <w:sz w:val="32"/>
            <w:szCs w:val="32"/>
          </w:rPr>
          <w:t>More FREE Programs</w:t>
        </w:r>
      </w:hyperlink>
    </w:p>
    <w:p w14:paraId="236C1A39" w14:textId="77777777" w:rsidR="00792D7B" w:rsidRDefault="00792D7B" w:rsidP="00792D7B">
      <w:pPr>
        <w:rPr>
          <w:sz w:val="32"/>
          <w:szCs w:val="32"/>
        </w:rPr>
      </w:pPr>
    </w:p>
    <w:p w14:paraId="0536CADC" w14:textId="77777777" w:rsidR="00792D7B" w:rsidRDefault="00792D7B" w:rsidP="00792D7B">
      <w:pPr>
        <w:rPr>
          <w:sz w:val="32"/>
          <w:szCs w:val="32"/>
        </w:rPr>
      </w:pPr>
      <w:r>
        <w:rPr>
          <w:sz w:val="32"/>
          <w:szCs w:val="32"/>
        </w:rPr>
        <w:t>BOOST Your Resume with these HIGH-DEMAND Certifications!</w:t>
      </w:r>
    </w:p>
    <w:p w14:paraId="22111EB5" w14:textId="77777777" w:rsidR="00792D7B" w:rsidRDefault="00792D7B" w:rsidP="00792D7B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2" w:history="1">
        <w:r w:rsidRPr="009D15CB">
          <w:rPr>
            <w:rStyle w:val="Hyperlink"/>
            <w:sz w:val="32"/>
            <w:szCs w:val="32"/>
          </w:rPr>
          <w:t>Change Management Specialist</w:t>
        </w:r>
      </w:hyperlink>
      <w:r>
        <w:rPr>
          <w:sz w:val="32"/>
          <w:szCs w:val="32"/>
        </w:rPr>
        <w:t xml:space="preserve"> (CMS)</w:t>
      </w:r>
    </w:p>
    <w:p w14:paraId="05D3D5DB" w14:textId="77777777" w:rsidR="00792D7B" w:rsidRDefault="00792D7B" w:rsidP="00792D7B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3" w:history="1">
        <w:r w:rsidRPr="009D15CB">
          <w:rPr>
            <w:rStyle w:val="Hyperlink"/>
            <w:sz w:val="32"/>
            <w:szCs w:val="32"/>
          </w:rPr>
          <w:t>Lean Six Sigma Black Belt Professional</w:t>
        </w:r>
      </w:hyperlink>
      <w:r>
        <w:rPr>
          <w:sz w:val="32"/>
          <w:szCs w:val="32"/>
        </w:rPr>
        <w:t xml:space="preserve"> (LBBP)</w:t>
      </w:r>
    </w:p>
    <w:p w14:paraId="2ABFECB4" w14:textId="77777777" w:rsidR="00792D7B" w:rsidRDefault="00792D7B" w:rsidP="00792D7B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4" w:history="1">
        <w:r w:rsidRPr="009D15CB">
          <w:rPr>
            <w:rStyle w:val="Hyperlink"/>
            <w:sz w:val="32"/>
            <w:szCs w:val="32"/>
          </w:rPr>
          <w:t>Project Management Qualified</w:t>
        </w:r>
      </w:hyperlink>
      <w:r>
        <w:rPr>
          <w:sz w:val="32"/>
          <w:szCs w:val="32"/>
        </w:rPr>
        <w:t xml:space="preserve"> (PMQ)</w:t>
      </w:r>
    </w:p>
    <w:p w14:paraId="1FE88D6F" w14:textId="77777777" w:rsidR="00792D7B" w:rsidRPr="009D15CB" w:rsidRDefault="00792D7B" w:rsidP="00792D7B">
      <w:pPr>
        <w:pStyle w:val="ListParagraph"/>
        <w:numPr>
          <w:ilvl w:val="0"/>
          <w:numId w:val="2"/>
        </w:numPr>
        <w:rPr>
          <w:sz w:val="32"/>
          <w:szCs w:val="32"/>
        </w:rPr>
      </w:pPr>
      <w:hyperlink r:id="rId15" w:history="1">
        <w:r w:rsidRPr="009D15CB">
          <w:rPr>
            <w:rStyle w:val="Hyperlink"/>
            <w:sz w:val="32"/>
            <w:szCs w:val="32"/>
          </w:rPr>
          <w:t>More HIGH DEMAND Programs</w:t>
        </w:r>
      </w:hyperlink>
    </w:p>
    <w:p w14:paraId="015DAB0C" w14:textId="77777777" w:rsidR="00792D7B" w:rsidRDefault="00792D7B" w:rsidP="007129AE"/>
    <w:p w14:paraId="7D41B52E" w14:textId="77777777" w:rsidR="00792D7B" w:rsidRDefault="00792D7B" w:rsidP="007129AE"/>
    <w:p w14:paraId="49D066E5" w14:textId="77777777" w:rsidR="00792D7B" w:rsidRDefault="00792D7B" w:rsidP="007129AE"/>
    <w:p w14:paraId="67628EE7" w14:textId="77777777" w:rsidR="00792D7B" w:rsidRDefault="00792D7B" w:rsidP="007129AE"/>
    <w:p w14:paraId="69D1E487" w14:textId="77777777" w:rsidR="00792D7B" w:rsidRDefault="00792D7B" w:rsidP="007129AE"/>
    <w:p w14:paraId="0A0B0C95" w14:textId="77777777" w:rsidR="00792D7B" w:rsidRDefault="00792D7B" w:rsidP="007129AE"/>
    <w:p w14:paraId="2910FBBD" w14:textId="77777777" w:rsidR="00792D7B" w:rsidRDefault="00792D7B" w:rsidP="007129AE"/>
    <w:p w14:paraId="37197FC6" w14:textId="64EE67CC" w:rsidR="007129AE" w:rsidRDefault="007129AE" w:rsidP="007129AE">
      <w:r>
        <w:lastRenderedPageBreak/>
        <w:t>[Your Name]</w:t>
      </w:r>
      <w:r>
        <w:br/>
        <w:t>[Your Title/Position (if applicable)]</w:t>
      </w:r>
      <w:r>
        <w:br/>
        <w:t>[Your Address]</w:t>
      </w:r>
      <w:r>
        <w:br/>
        <w:t>[City, State, ZIP Code]</w:t>
      </w:r>
      <w:r>
        <w:br/>
        <w:t>[Email Address]</w:t>
      </w:r>
      <w:r>
        <w:br/>
        <w:t>[Phone Number]</w:t>
      </w:r>
      <w:r>
        <w:br/>
        <w:t>[Date]</w:t>
      </w:r>
    </w:p>
    <w:p w14:paraId="29F35F3A" w14:textId="73A3A06D" w:rsidR="007129AE" w:rsidRDefault="007129AE" w:rsidP="007129AE">
      <w:r>
        <w:t>[Recipient's Name]</w:t>
      </w:r>
      <w:r>
        <w:br/>
        <w:t>[Recipient's Address]</w:t>
      </w:r>
      <w:r>
        <w:br/>
        <w:t>[City, State, ZIP Code]</w:t>
      </w:r>
    </w:p>
    <w:p w14:paraId="2294F6DF" w14:textId="77777777" w:rsidR="007129AE" w:rsidRDefault="007129AE" w:rsidP="007129AE">
      <w:r>
        <w:t>Dear [Recipient's Name],</w:t>
      </w:r>
    </w:p>
    <w:p w14:paraId="7F858675" w14:textId="77777777" w:rsidR="007129AE" w:rsidRDefault="007129AE" w:rsidP="007129AE">
      <w:r>
        <w:t>I am writing this character reference letter on behalf of [Individual's Name]. I have had the privilege of knowing [Individual's Name] for the past [number of years], during which time I have had the opportunity to witness their outstanding character and personal qualities.</w:t>
      </w:r>
    </w:p>
    <w:p w14:paraId="28706F51" w14:textId="77777777" w:rsidR="007129AE" w:rsidRDefault="007129AE" w:rsidP="007129AE">
      <w:r>
        <w:t>[Individual's Name] is a person of exceptional integrity, honesty, and reliability. They consistently display kindness, empathy, and a willingness to help others in both personal and professional settings. [Provide specific examples of the individual's character traits and actions.]</w:t>
      </w:r>
    </w:p>
    <w:p w14:paraId="39A00D25" w14:textId="77777777" w:rsidR="007129AE" w:rsidRDefault="007129AE" w:rsidP="007129AE">
      <w:r>
        <w:t>In addition to their admirable character, [Individual's Name] possesses strong communication skills, a positive attitude, and an unwavering commitment to their responsibilities and commitments. They have consistently demonstrated the ability to [mention any relevant qualities or actions].</w:t>
      </w:r>
    </w:p>
    <w:p w14:paraId="4854F2D3" w14:textId="77777777" w:rsidR="007129AE" w:rsidRDefault="007129AE" w:rsidP="007129AE">
      <w:r>
        <w:t>I wholeheartedly endorse [Individual's Name] as a person of outstanding character and integrity. Please feel free to contact me at [Your Email Address] or [Your Phone Number] if you require any further information or have any questions.</w:t>
      </w:r>
    </w:p>
    <w:p w14:paraId="267B6A87" w14:textId="77777777" w:rsidR="007129AE" w:rsidRDefault="007129AE" w:rsidP="007129AE">
      <w:r>
        <w:t>Thank you for considering this character reference for [Individual's Name]. I have no doubt that they will continue to be a positive influence in any context.</w:t>
      </w:r>
    </w:p>
    <w:p w14:paraId="493C2ECF" w14:textId="77777777" w:rsidR="007129AE" w:rsidRDefault="007129AE" w:rsidP="007129AE">
      <w:r>
        <w:t>Sincerely,</w:t>
      </w:r>
    </w:p>
    <w:p w14:paraId="42F39D16" w14:textId="3C6E3C65" w:rsidR="00041DD4" w:rsidRDefault="007129AE" w:rsidP="007129AE">
      <w:r>
        <w:t>[Your Name]</w:t>
      </w:r>
    </w:p>
    <w:sectPr w:rsidR="00041DD4" w:rsidSect="00792D7B">
      <w:head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3D966D" w14:textId="77777777" w:rsidR="00F0298E" w:rsidRDefault="00F0298E" w:rsidP="00792D7B">
      <w:pPr>
        <w:spacing w:after="0" w:line="240" w:lineRule="auto"/>
      </w:pPr>
      <w:r>
        <w:separator/>
      </w:r>
    </w:p>
  </w:endnote>
  <w:endnote w:type="continuationSeparator" w:id="0">
    <w:p w14:paraId="188E6D19" w14:textId="77777777" w:rsidR="00F0298E" w:rsidRDefault="00F0298E" w:rsidP="00792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7F7D61" w14:textId="77777777" w:rsidR="00F0298E" w:rsidRDefault="00F0298E" w:rsidP="00792D7B">
      <w:pPr>
        <w:spacing w:after="0" w:line="240" w:lineRule="auto"/>
      </w:pPr>
      <w:r>
        <w:separator/>
      </w:r>
    </w:p>
  </w:footnote>
  <w:footnote w:type="continuationSeparator" w:id="0">
    <w:p w14:paraId="51A92F52" w14:textId="77777777" w:rsidR="00F0298E" w:rsidRDefault="00F0298E" w:rsidP="00792D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BD931C" w14:textId="77777777" w:rsidR="00792D7B" w:rsidRPr="009D15CB" w:rsidRDefault="00792D7B" w:rsidP="00792D7B">
    <w:pPr>
      <w:pStyle w:val="Header"/>
      <w:jc w:val="center"/>
      <w:rPr>
        <w:b/>
        <w:bCs/>
      </w:rPr>
    </w:pPr>
    <w:r w:rsidRPr="009D15CB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19B7A" wp14:editId="6D764600">
              <wp:simplePos x="0" y="0"/>
              <wp:positionH relativeFrom="column">
                <wp:posOffset>4448175</wp:posOffset>
              </wp:positionH>
              <wp:positionV relativeFrom="paragraph">
                <wp:posOffset>-171450</wp:posOffset>
              </wp:positionV>
              <wp:extent cx="323850" cy="581025"/>
              <wp:effectExtent l="19050" t="0" r="19050" b="47625"/>
              <wp:wrapNone/>
              <wp:docPr id="527687499" name="Arrow: Dow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3850" cy="581025"/>
                      </a:xfrm>
                      <a:prstGeom prst="downArrow">
                        <a:avLst/>
                      </a:prstGeom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1EB977" id="_x0000_t67" coordsize="21600,21600" o:spt="67" adj="16200,5400" path="m0@0l@1@0@1,0@2,0@2@0,21600@0,10800,216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10800,0;0,@0;10800,21600;21600,@0" o:connectangles="270,180,90,0" textboxrect="@1,0,@2,@6"/>
              <v:handles>
                <v:h position="#1,#0" xrange="0,10800" yrange="0,21600"/>
              </v:handles>
            </v:shapetype>
            <v:shape id="Arrow: Down 3" o:spid="_x0000_s1026" type="#_x0000_t67" style="position:absolute;margin-left:350.25pt;margin-top:-13.5pt;width:25.5pt;height:4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" adj="15580" fillcolor="#4472c4 [3204]" strokecolor="#09101d [484]" strokeweight="1pt"/>
          </w:pict>
        </mc:Fallback>
      </mc:AlternateContent>
    </w:r>
    <w:r w:rsidRPr="009D15CB">
      <w:rPr>
        <w:b/>
        <w:bCs/>
      </w:rPr>
      <w:t>See Below for the Letter of Recommendation!</w:t>
    </w:r>
  </w:p>
  <w:p w14:paraId="65F2B5D4" w14:textId="77777777" w:rsidR="00792D7B" w:rsidRDefault="00792D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552109"/>
    <w:multiLevelType w:val="hybridMultilevel"/>
    <w:tmpl w:val="282EE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807FB"/>
    <w:multiLevelType w:val="hybridMultilevel"/>
    <w:tmpl w:val="C5B06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159376">
    <w:abstractNumId w:val="0"/>
  </w:num>
  <w:num w:numId="2" w16cid:durableId="20521519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MbAwNjQxNTMytLBQ0lEKTi0uzszPAykwrAUA2xyhZywAAAA="/>
  </w:docVars>
  <w:rsids>
    <w:rsidRoot w:val="008D099B"/>
    <w:rsid w:val="00035D52"/>
    <w:rsid w:val="00041DD4"/>
    <w:rsid w:val="007129AE"/>
    <w:rsid w:val="00792D7B"/>
    <w:rsid w:val="008D099B"/>
    <w:rsid w:val="00E752E7"/>
    <w:rsid w:val="00F0298E"/>
    <w:rsid w:val="00FC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C57B62"/>
  <w15:chartTrackingRefBased/>
  <w15:docId w15:val="{146B6036-3F30-4640-8DEF-B7F3BA851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D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2D7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92D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2D7B"/>
  </w:style>
  <w:style w:type="paragraph" w:styleId="Footer">
    <w:name w:val="footer"/>
    <w:basedOn w:val="Normal"/>
    <w:link w:val="FooterChar"/>
    <w:uiPriority w:val="99"/>
    <w:unhideWhenUsed/>
    <w:rsid w:val="00792D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2D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sicertified.com/six-sigma-certifications/lean-six-sigma-white-belt-certification/" TargetMode="External"/><Relationship Id="rId13" Type="http://schemas.openxmlformats.org/officeDocument/2006/relationships/hyperlink" Target="https://www.msicertified.com/six-sigma-certifications/six-sigma-lean-black-belt-certifica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msicertified.com/business/change-management-certification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sicertified.com/free-training/about-free-certifications-and-course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sicertified.com/all-certifications/" TargetMode="External"/><Relationship Id="rId10" Type="http://schemas.openxmlformats.org/officeDocument/2006/relationships/hyperlink" Target="https://www.msicertified.com/business-skills-certifications/free-business-management-certific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sicertified.com/project-management/project-management-essentials-certified/" TargetMode="External"/><Relationship Id="rId14" Type="http://schemas.openxmlformats.org/officeDocument/2006/relationships/hyperlink" Target="https://www.msicertified.com/project-management/project-management-qualifi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9</Words>
  <Characters>1673</Characters>
  <Application>Microsoft Office Word</Application>
  <DocSecurity>0</DocSecurity>
  <Lines>49</Lines>
  <Paragraphs>21</Paragraphs>
  <ScaleCrop>false</ScaleCrop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dileo</dc:creator>
  <cp:keywords/>
  <dc:description/>
  <cp:lastModifiedBy>Mike DiLeo</cp:lastModifiedBy>
  <cp:revision>2</cp:revision>
  <dcterms:created xsi:type="dcterms:W3CDTF">2024-05-23T12:27:00Z</dcterms:created>
  <dcterms:modified xsi:type="dcterms:W3CDTF">2024-05-2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068be1-ecd0-4130-99c6-10b52f41974c</vt:lpwstr>
  </property>
</Properties>
</file>